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89805" w14:textId="287C9E85" w:rsidR="000A310C" w:rsidRDefault="00D503C3">
      <w:pPr>
        <w:spacing w:before="77" w:after="0" w:line="240" w:lineRule="auto"/>
        <w:ind w:right="261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  <w:spacing w:val="1"/>
        </w:rPr>
        <w:t>or</w:t>
      </w:r>
      <w:r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  <w:spacing w:val="1"/>
          <w:w w:val="99"/>
        </w:rPr>
        <w:t>P1</w:t>
      </w:r>
      <w:r w:rsidR="21BA3F98">
        <w:rPr>
          <w:rFonts w:ascii="Times New Roman" w:eastAsia="Times New Roman" w:hAnsi="Times New Roman" w:cs="Times New Roman"/>
          <w:spacing w:val="1"/>
          <w:w w:val="99"/>
        </w:rPr>
        <w:t>0</w:t>
      </w:r>
    </w:p>
    <w:p w14:paraId="40ACB183" w14:textId="77777777" w:rsidR="000A310C" w:rsidRDefault="000A310C">
      <w:pPr>
        <w:spacing w:before="13" w:after="0" w:line="240" w:lineRule="exact"/>
        <w:rPr>
          <w:sz w:val="24"/>
          <w:szCs w:val="24"/>
        </w:rPr>
      </w:pPr>
    </w:p>
    <w:p w14:paraId="3C22C32F" w14:textId="6145BF5B" w:rsidR="000A310C" w:rsidRDefault="00D503C3">
      <w:pPr>
        <w:spacing w:after="0" w:line="248" w:lineRule="exact"/>
        <w:ind w:left="1263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position w:val="-1"/>
        </w:rPr>
        <w:t>PEER</w:t>
      </w:r>
      <w:r>
        <w:rPr>
          <w:rFonts w:ascii="Times New Roman" w:eastAsia="Times New Roman" w:hAnsi="Times New Roman" w:cs="Times New Roman"/>
          <w:spacing w:val="-5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EVA</w:t>
      </w:r>
      <w:r>
        <w:rPr>
          <w:rFonts w:ascii="Times New Roman" w:eastAsia="Times New Roman" w:hAnsi="Times New Roman" w:cs="Times New Roman"/>
          <w:spacing w:val="1"/>
          <w:position w:val="-1"/>
        </w:rPr>
        <w:t>L</w:t>
      </w:r>
      <w:r>
        <w:rPr>
          <w:rFonts w:ascii="Times New Roman" w:eastAsia="Times New Roman" w:hAnsi="Times New Roman" w:cs="Times New Roman"/>
          <w:position w:val="-1"/>
        </w:rPr>
        <w:t>UATION</w:t>
      </w:r>
      <w:r>
        <w:rPr>
          <w:rFonts w:ascii="Times New Roman" w:eastAsia="Times New Roman" w:hAnsi="Times New Roman" w:cs="Times New Roman"/>
          <w:spacing w:val="-14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OF</w:t>
      </w:r>
      <w:r>
        <w:rPr>
          <w:rFonts w:ascii="Times New Roman" w:eastAsia="Times New Roman" w:hAnsi="Times New Roman" w:cs="Times New Roman"/>
          <w:spacing w:val="-1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FACULTY</w:t>
      </w:r>
      <w:r>
        <w:rPr>
          <w:rFonts w:ascii="Times New Roman" w:eastAsia="Times New Roman" w:hAnsi="Times New Roman" w:cs="Times New Roman"/>
          <w:spacing w:val="-9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FOR</w:t>
      </w:r>
      <w:r>
        <w:rPr>
          <w:rFonts w:ascii="Times New Roman" w:eastAsia="Times New Roman" w:hAnsi="Times New Roman" w:cs="Times New Roman"/>
          <w:spacing w:val="-4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PRO</w:t>
      </w:r>
      <w:r>
        <w:rPr>
          <w:rFonts w:ascii="Times New Roman" w:eastAsia="Times New Roman" w:hAnsi="Times New Roman" w:cs="Times New Roman"/>
          <w:spacing w:val="2"/>
          <w:position w:val="-1"/>
        </w:rPr>
        <w:t>M</w:t>
      </w:r>
      <w:r>
        <w:rPr>
          <w:rFonts w:ascii="Times New Roman" w:eastAsia="Times New Roman" w:hAnsi="Times New Roman" w:cs="Times New Roman"/>
          <w:position w:val="-1"/>
        </w:rPr>
        <w:t>OTION</w:t>
      </w:r>
      <w:r>
        <w:rPr>
          <w:rFonts w:ascii="Times New Roman" w:eastAsia="Times New Roman" w:hAnsi="Times New Roman" w:cs="Times New Roman"/>
          <w:spacing w:val="-13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CONSIDERATION</w:t>
      </w:r>
      <w:r w:rsidR="008850F1">
        <w:rPr>
          <w:rFonts w:ascii="Times New Roman" w:eastAsia="Times New Roman" w:hAnsi="Times New Roman" w:cs="Times New Roman"/>
          <w:position w:val="-1"/>
        </w:rPr>
        <w:t xml:space="preserve"> 2023</w:t>
      </w:r>
    </w:p>
    <w:p w14:paraId="1CA6BEB0" w14:textId="77777777" w:rsidR="000A310C" w:rsidRDefault="000A310C">
      <w:pPr>
        <w:spacing w:before="6" w:after="0" w:line="220" w:lineRule="exact"/>
      </w:pPr>
    </w:p>
    <w:p w14:paraId="43EE2CE5" w14:textId="77777777" w:rsidR="000A310C" w:rsidRDefault="000A310C">
      <w:pPr>
        <w:spacing w:after="0"/>
        <w:sectPr w:rsidR="000A310C">
          <w:type w:val="continuous"/>
          <w:pgSz w:w="12240" w:h="15840"/>
          <w:pgMar w:top="640" w:right="1160" w:bottom="280" w:left="1300" w:header="720" w:footer="720" w:gutter="0"/>
          <w:cols w:space="720"/>
        </w:sectPr>
      </w:pPr>
    </w:p>
    <w:p w14:paraId="233D278F" w14:textId="77777777" w:rsidR="000A310C" w:rsidRDefault="00D503C3">
      <w:pPr>
        <w:spacing w:before="31"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F3F799C" wp14:editId="01292939">
                <wp:simplePos x="0" y="0"/>
                <wp:positionH relativeFrom="page">
                  <wp:posOffset>1283335</wp:posOffset>
                </wp:positionH>
                <wp:positionV relativeFrom="paragraph">
                  <wp:posOffset>177165</wp:posOffset>
                </wp:positionV>
                <wp:extent cx="2304415" cy="1270"/>
                <wp:effectExtent l="6985" t="6985" r="12700" b="10795"/>
                <wp:wrapNone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04415" cy="1270"/>
                          <a:chOff x="2021" y="279"/>
                          <a:chExt cx="3629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2021" y="279"/>
                            <a:ext cx="3629" cy="2"/>
                          </a:xfrm>
                          <a:custGeom>
                            <a:avLst/>
                            <a:gdLst>
                              <a:gd name="T0" fmla="+- 0 2021 2021"/>
                              <a:gd name="T1" fmla="*/ T0 w 3629"/>
                              <a:gd name="T2" fmla="+- 0 5650 2021"/>
                              <a:gd name="T3" fmla="*/ T2 w 36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29">
                                <a:moveTo>
                                  <a:pt x="0" y="0"/>
                                </a:moveTo>
                                <a:lnTo>
                                  <a:pt x="3629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  <w:pict w14:anchorId="3685046E">
              <v:group id="Group 12" style="position:absolute;margin-left:101.05pt;margin-top:13.95pt;width:181.45pt;height:.1pt;z-index:-251661312;mso-position-horizontal-relative:page" coordsize="3629,2" coordorigin="2021,279" o:spid="_x0000_s1026" w14:anchorId="028B35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">
                <v:shape id="Freeform 13" style="position:absolute;left:2021;top:279;width:3629;height:2;visibility:visible;mso-wrap-style:square;v-text-anchor:top" coordsize="3629,2" o:spid="_x0000_s1027" filled="f" strokeweight=".15494mm" path="m,l3629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">
                  <v:path arrowok="t" o:connecttype="custom" o:connectlocs="0,0;3629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</w:rPr>
        <w:t>Name</w:t>
      </w:r>
    </w:p>
    <w:p w14:paraId="7C234EAB" w14:textId="77777777" w:rsidR="000A310C" w:rsidRDefault="00D503C3">
      <w:pPr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1" locked="0" layoutInCell="1" allowOverlap="1" wp14:anchorId="231F1121" wp14:editId="79E0D2E9">
                <wp:simplePos x="0" y="0"/>
                <wp:positionH relativeFrom="page">
                  <wp:posOffset>1179195</wp:posOffset>
                </wp:positionH>
                <wp:positionV relativeFrom="paragraph">
                  <wp:posOffset>157480</wp:posOffset>
                </wp:positionV>
                <wp:extent cx="2374265" cy="1270"/>
                <wp:effectExtent l="7620" t="5715" r="8890" b="12065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74265" cy="1270"/>
                          <a:chOff x="1857" y="248"/>
                          <a:chExt cx="3739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1857" y="248"/>
                            <a:ext cx="3739" cy="2"/>
                          </a:xfrm>
                          <a:custGeom>
                            <a:avLst/>
                            <a:gdLst>
                              <a:gd name="T0" fmla="+- 0 1857 1857"/>
                              <a:gd name="T1" fmla="*/ T0 w 3739"/>
                              <a:gd name="T2" fmla="+- 0 5596 1857"/>
                              <a:gd name="T3" fmla="*/ T2 w 37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39">
                                <a:moveTo>
                                  <a:pt x="0" y="0"/>
                                </a:moveTo>
                                <a:lnTo>
                                  <a:pt x="3739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  <w:pict w14:anchorId="7C1EC854">
              <v:group id="Group 10" style="position:absolute;margin-left:92.85pt;margin-top:12.4pt;width:186.95pt;height:.1pt;z-index:-251659264;mso-position-horizontal-relative:page" coordsize="3739,2" coordorigin="1857,248" o:spid="_x0000_s1026" w14:anchorId="20E59E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">
                <v:shape id="Freeform 11" style="position:absolute;left:1857;top:248;width:3739;height:2;visibility:visible;mso-wrap-style:square;v-text-anchor:top" coordsize="3739,2" o:spid="_x0000_s1027" filled="f" strokeweight=".15494mm" path="m,l3739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">
                  <v:path arrowok="t" o:connecttype="custom" o:connectlocs="0,0;3739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1"/>
        </w:rPr>
        <w:t>Date</w:t>
      </w:r>
    </w:p>
    <w:p w14:paraId="718DFF63" w14:textId="77777777" w:rsidR="000A310C" w:rsidRDefault="00D503C3">
      <w:pPr>
        <w:spacing w:after="0" w:line="248" w:lineRule="exact"/>
        <w:ind w:left="140" w:right="-73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1" locked="0" layoutInCell="1" allowOverlap="1" wp14:anchorId="41083BA1" wp14:editId="73E45ED6">
                <wp:simplePos x="0" y="0"/>
                <wp:positionH relativeFrom="page">
                  <wp:posOffset>1655445</wp:posOffset>
                </wp:positionH>
                <wp:positionV relativeFrom="paragraph">
                  <wp:posOffset>157480</wp:posOffset>
                </wp:positionV>
                <wp:extent cx="1884680" cy="1270"/>
                <wp:effectExtent l="7620" t="13970" r="12700" b="381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4680" cy="1270"/>
                          <a:chOff x="2607" y="248"/>
                          <a:chExt cx="2968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2607" y="248"/>
                            <a:ext cx="2968" cy="2"/>
                          </a:xfrm>
                          <a:custGeom>
                            <a:avLst/>
                            <a:gdLst>
                              <a:gd name="T0" fmla="+- 0 2607 2607"/>
                              <a:gd name="T1" fmla="*/ T0 w 2968"/>
                              <a:gd name="T2" fmla="+- 0 5576 2607"/>
                              <a:gd name="T3" fmla="*/ T2 w 29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8">
                                <a:moveTo>
                                  <a:pt x="0" y="0"/>
                                </a:moveTo>
                                <a:lnTo>
                                  <a:pt x="2969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  <w:pict w14:anchorId="48337DFE">
              <v:group id="Group 8" style="position:absolute;margin-left:130.35pt;margin-top:12.4pt;width:148.4pt;height:.1pt;z-index:-251657216;mso-position-horizontal-relative:page" coordsize="2968,2" coordorigin="2607,248" o:spid="_x0000_s1026" w14:anchorId="3579D8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">
                <v:shape id="Freeform 9" style="position:absolute;left:2607;top:248;width:2968;height:2;visibility:visible;mso-wrap-style:square;v-text-anchor:top" coordsize="2968,2" o:spid="_x0000_s1027" filled="f" strokeweight=".15494mm" path="m,l2969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">
                  <v:path arrowok="t" o:connecttype="custom" o:connectlocs="0,0;2969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position w:val="-1"/>
        </w:rPr>
        <w:t>Present</w:t>
      </w:r>
      <w:r>
        <w:rPr>
          <w:rFonts w:ascii="Times New Roman" w:eastAsia="Times New Roman" w:hAnsi="Times New Roman" w:cs="Times New Roman"/>
          <w:spacing w:val="-6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Rank</w:t>
      </w:r>
    </w:p>
    <w:p w14:paraId="6F8B702C" w14:textId="5583975E" w:rsidR="000A310C" w:rsidRDefault="00D503C3">
      <w:pPr>
        <w:spacing w:before="31" w:after="0" w:line="240" w:lineRule="auto"/>
        <w:ind w:right="-20"/>
        <w:rPr>
          <w:rFonts w:ascii="Times New Roman" w:eastAsia="Times New Roman" w:hAnsi="Times New Roman" w:cs="Times New Roman"/>
        </w:rPr>
      </w:pPr>
      <w:r>
        <w:br w:type="column"/>
      </w:r>
      <w:r>
        <w:rPr>
          <w:rFonts w:ascii="Times New Roman" w:eastAsia="Times New Roman" w:hAnsi="Times New Roman" w:cs="Times New Roman"/>
        </w:rPr>
        <w:t>Department/</w:t>
      </w:r>
      <w:r w:rsidR="649B0DDE">
        <w:rPr>
          <w:rFonts w:ascii="Times New Roman" w:eastAsia="Times New Roman" w:hAnsi="Times New Roman" w:cs="Times New Roman"/>
        </w:rPr>
        <w:t>School</w:t>
      </w:r>
    </w:p>
    <w:p w14:paraId="535B47E3" w14:textId="77777777" w:rsidR="000A310C" w:rsidRDefault="00D503C3">
      <w:pPr>
        <w:spacing w:after="0" w:line="240" w:lineRule="auto"/>
        <w:ind w:left="6"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1B171F4C" wp14:editId="61185B48">
                <wp:simplePos x="0" y="0"/>
                <wp:positionH relativeFrom="page">
                  <wp:posOffset>4946650</wp:posOffset>
                </wp:positionH>
                <wp:positionV relativeFrom="paragraph">
                  <wp:posOffset>-3175</wp:posOffset>
                </wp:positionV>
                <wp:extent cx="1675765" cy="1270"/>
                <wp:effectExtent l="12700" t="6985" r="6985" b="10795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75765" cy="1270"/>
                          <a:chOff x="7790" y="-5"/>
                          <a:chExt cx="2639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7790" y="-5"/>
                            <a:ext cx="2639" cy="2"/>
                          </a:xfrm>
                          <a:custGeom>
                            <a:avLst/>
                            <a:gdLst>
                              <a:gd name="T0" fmla="+- 0 7790 7790"/>
                              <a:gd name="T1" fmla="*/ T0 w 2639"/>
                              <a:gd name="T2" fmla="+- 0 10428 7790"/>
                              <a:gd name="T3" fmla="*/ T2 w 26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639">
                                <a:moveTo>
                                  <a:pt x="0" y="0"/>
                                </a:moveTo>
                                <a:lnTo>
                                  <a:pt x="2638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  <w:pict w14:anchorId="59C83ED2">
              <v:group id="Group 6" style="position:absolute;margin-left:389.5pt;margin-top:-.25pt;width:131.95pt;height:.1pt;z-index:-251660288;mso-position-horizontal-relative:page" coordsize="2639,2" coordorigin="7790,-5" o:spid="_x0000_s1026" w14:anchorId="7C5E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">
                <v:shape id="Freeform 7" style="position:absolute;left:7790;top:-5;width:2639;height:2;visibility:visible;mso-wrap-style:square;v-text-anchor:top" coordsize="2639,2" o:spid="_x0000_s1027" filled="f" strokeweight=".15494mm" path="m,l263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">
                  <v:path arrowok="t" o:connecttype="custom" o:connectlocs="0,0;2638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1" locked="0" layoutInCell="1" allowOverlap="1" wp14:anchorId="7E72CD97" wp14:editId="15462467">
                <wp:simplePos x="0" y="0"/>
                <wp:positionH relativeFrom="page">
                  <wp:posOffset>4874895</wp:posOffset>
                </wp:positionH>
                <wp:positionV relativeFrom="paragraph">
                  <wp:posOffset>157480</wp:posOffset>
                </wp:positionV>
                <wp:extent cx="1744980" cy="1270"/>
                <wp:effectExtent l="7620" t="5715" r="9525" b="12065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44980" cy="1270"/>
                          <a:chOff x="7677" y="248"/>
                          <a:chExt cx="2748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7677" y="248"/>
                            <a:ext cx="2748" cy="2"/>
                          </a:xfrm>
                          <a:custGeom>
                            <a:avLst/>
                            <a:gdLst>
                              <a:gd name="T0" fmla="+- 0 7677 7677"/>
                              <a:gd name="T1" fmla="*/ T0 w 2748"/>
                              <a:gd name="T2" fmla="+- 0 10425 7677"/>
                              <a:gd name="T3" fmla="*/ T2 w 274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748">
                                <a:moveTo>
                                  <a:pt x="0" y="0"/>
                                </a:moveTo>
                                <a:lnTo>
                                  <a:pt x="2748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  <w:pict w14:anchorId="5BBCF9E1">
              <v:group id="Group 4" style="position:absolute;margin-left:383.85pt;margin-top:12.4pt;width:137.4pt;height:.1pt;z-index:-251658240;mso-position-horizontal-relative:page" coordsize="2748,2" coordorigin="7677,248" o:spid="_x0000_s1026" w14:anchorId="2A5847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">
                <v:shape id="Freeform 5" style="position:absolute;left:7677;top:248;width:2748;height:2;visibility:visible;mso-wrap-style:square;v-text-anchor:top" coordsize="2748,2" o:spid="_x0000_s1027" filled="f" strokeweight=".15494mm" path="m,l274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">
                  <v:path arrowok="t" o:connecttype="custom" o:connectlocs="0,0;2748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1"/>
        </w:rPr>
        <w:t>Da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ployed</w:t>
      </w:r>
    </w:p>
    <w:p w14:paraId="6FE1ABB3" w14:textId="77777777" w:rsidR="000A310C" w:rsidRDefault="00D503C3">
      <w:pPr>
        <w:spacing w:after="0" w:line="248" w:lineRule="exact"/>
        <w:ind w:left="6"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1" locked="0" layoutInCell="1" allowOverlap="1" wp14:anchorId="3EEF3159" wp14:editId="79450A6E">
                <wp:simplePos x="0" y="0"/>
                <wp:positionH relativeFrom="page">
                  <wp:posOffset>5149215</wp:posOffset>
                </wp:positionH>
                <wp:positionV relativeFrom="paragraph">
                  <wp:posOffset>157480</wp:posOffset>
                </wp:positionV>
                <wp:extent cx="1466850" cy="1270"/>
                <wp:effectExtent l="5715" t="13970" r="13335" b="381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6850" cy="1270"/>
                          <a:chOff x="8109" y="248"/>
                          <a:chExt cx="231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8109" y="248"/>
                            <a:ext cx="2310" cy="2"/>
                          </a:xfrm>
                          <a:custGeom>
                            <a:avLst/>
                            <a:gdLst>
                              <a:gd name="T0" fmla="+- 0 8109 8109"/>
                              <a:gd name="T1" fmla="*/ T0 w 2310"/>
                              <a:gd name="T2" fmla="+- 0 10419 8109"/>
                              <a:gd name="T3" fmla="*/ T2 w 23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10">
                                <a:moveTo>
                                  <a:pt x="0" y="0"/>
                                </a:moveTo>
                                <a:lnTo>
                                  <a:pt x="2310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 xmlns:w16du="http://schemas.microsoft.com/office/word/2023/wordml/word16du">
            <w:pict w14:anchorId="4EF47096">
              <v:group id="Group 2" style="position:absolute;margin-left:405.45pt;margin-top:12.4pt;width:115.5pt;height:.1pt;z-index:-251656192;mso-position-horizontal-relative:page" coordsize="2310,2" coordorigin="8109,248" o:spid="_x0000_s1026" w14:anchorId="62AC4C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">
                <v:shape id="Freeform 3" style="position:absolute;left:8109;top:248;width:2310;height:2;visibility:visible;mso-wrap-style:square;v-text-anchor:top" coordsize="2310,2" o:spid="_x0000_s1027" filled="f" strokeweight=".15494mm" path="m,l2310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">
                  <v:path arrowok="t" o:connecttype="custom" o:connectlocs="0,0;231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position w:val="-1"/>
        </w:rPr>
        <w:t>Date</w:t>
      </w:r>
      <w:r>
        <w:rPr>
          <w:rFonts w:ascii="Times New Roman" w:eastAsia="Times New Roman" w:hAnsi="Times New Roman" w:cs="Times New Roman"/>
          <w:spacing w:val="-4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Rank</w:t>
      </w:r>
      <w:r>
        <w:rPr>
          <w:rFonts w:ascii="Times New Roman" w:eastAsia="Times New Roman" w:hAnsi="Times New Roman" w:cs="Times New Roman"/>
          <w:spacing w:val="-5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Assigned</w:t>
      </w:r>
    </w:p>
    <w:p w14:paraId="3F84E2DF" w14:textId="77777777" w:rsidR="000A310C" w:rsidRDefault="000A310C">
      <w:pPr>
        <w:spacing w:after="0"/>
        <w:sectPr w:rsidR="000A310C">
          <w:type w:val="continuous"/>
          <w:pgSz w:w="12240" w:h="15840"/>
          <w:pgMar w:top="640" w:right="1160" w:bottom="280" w:left="1300" w:header="720" w:footer="720" w:gutter="0"/>
          <w:cols w:num="2" w:space="720" w:equalWidth="0">
            <w:col w:w="1308" w:space="3686"/>
            <w:col w:w="4786"/>
          </w:cols>
        </w:sectPr>
      </w:pPr>
    </w:p>
    <w:p w14:paraId="68004DC4" w14:textId="77777777" w:rsidR="000A310C" w:rsidRDefault="000A310C">
      <w:pPr>
        <w:spacing w:before="7" w:after="0" w:line="220" w:lineRule="exact"/>
      </w:pPr>
    </w:p>
    <w:p w14:paraId="6EB4405A" w14:textId="3452C837" w:rsidR="000A310C" w:rsidRDefault="00D503C3">
      <w:pPr>
        <w:tabs>
          <w:tab w:val="left" w:pos="7280"/>
        </w:tabs>
        <w:spacing w:before="35" w:after="0" w:line="252" w:lineRule="exact"/>
        <w:ind w:left="140" w:right="60" w:firstLine="2154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s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being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considered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oti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rank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</w:rPr>
        <w:tab/>
        <w:t>.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depart</w:t>
      </w:r>
      <w:r>
        <w:rPr>
          <w:rFonts w:ascii="Times New Roman" w:eastAsia="Times New Roman" w:hAnsi="Times New Roman" w:cs="Times New Roman"/>
          <w:spacing w:val="-1"/>
        </w:rPr>
        <w:t>m</w:t>
      </w:r>
      <w:r>
        <w:rPr>
          <w:rFonts w:ascii="Times New Roman" w:eastAsia="Times New Roman" w:hAnsi="Times New Roman" w:cs="Times New Roman"/>
        </w:rPr>
        <w:t>ent/</w:t>
      </w:r>
      <w:r w:rsidR="0F4FC4BF">
        <w:rPr>
          <w:rFonts w:ascii="Times New Roman" w:eastAsia="Times New Roman" w:hAnsi="Times New Roman" w:cs="Times New Roman"/>
        </w:rPr>
        <w:t>school</w:t>
      </w:r>
      <w:r>
        <w:rPr>
          <w:rFonts w:ascii="Times New Roman" w:eastAsia="Times New Roman" w:hAnsi="Times New Roman" w:cs="Times New Roman"/>
          <w:spacing w:val="-1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m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t decid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what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re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dation</w:t>
      </w:r>
      <w:r>
        <w:rPr>
          <w:rFonts w:ascii="Times New Roman" w:eastAsia="Times New Roman" w:hAnsi="Times New Roman" w:cs="Times New Roman"/>
          <w:spacing w:val="-14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m</w:t>
      </w:r>
      <w:r>
        <w:rPr>
          <w:rFonts w:ascii="Times New Roman" w:eastAsia="Times New Roman" w:hAnsi="Times New Roman" w:cs="Times New Roman"/>
        </w:rPr>
        <w:t>ak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is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att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r.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keeping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th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Universi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y</w:t>
      </w:r>
      <w:proofErr w:type="gramEnd"/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poli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at</w:t>
      </w:r>
    </w:p>
    <w:p w14:paraId="1415A8F8" w14:textId="77777777" w:rsidR="000A310C" w:rsidRDefault="00D503C3">
      <w:pPr>
        <w:spacing w:after="0" w:line="254" w:lineRule="exact"/>
        <w:ind w:left="140" w:right="33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dation</w:t>
      </w:r>
      <w:r>
        <w:rPr>
          <w:rFonts w:ascii="Times New Roman" w:eastAsia="Times New Roman" w:hAnsi="Times New Roman" w:cs="Times New Roman"/>
          <w:spacing w:val="-14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pro</w:t>
      </w:r>
      <w:r>
        <w:rPr>
          <w:rFonts w:ascii="Times New Roman" w:eastAsia="Times New Roman" w:hAnsi="Times New Roman" w:cs="Times New Roman"/>
          <w:spacing w:val="-1"/>
        </w:rPr>
        <w:t>m</w:t>
      </w:r>
      <w:r>
        <w:rPr>
          <w:rFonts w:ascii="Times New Roman" w:eastAsia="Times New Roman" w:hAnsi="Times New Roman" w:cs="Times New Roman"/>
        </w:rPr>
        <w:t>otion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de</w:t>
      </w:r>
      <w:r>
        <w:rPr>
          <w:rFonts w:ascii="Times New Roman" w:eastAsia="Times New Roman" w:hAnsi="Times New Roman" w:cs="Times New Roman"/>
          <w:spacing w:val="-1"/>
        </w:rPr>
        <w:t>v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lv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</w:rPr>
        <w:t>rom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ofessional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jud</w:t>
      </w:r>
      <w:r>
        <w:rPr>
          <w:rFonts w:ascii="Times New Roman" w:eastAsia="Times New Roman" w:hAnsi="Times New Roman" w:cs="Times New Roman"/>
          <w:spacing w:val="-1"/>
        </w:rPr>
        <w:t>g</w:t>
      </w:r>
      <w:r>
        <w:rPr>
          <w:rFonts w:ascii="Times New Roman" w:eastAsia="Times New Roman" w:hAnsi="Times New Roman" w:cs="Times New Roman"/>
        </w:rPr>
        <w:t>ment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p</w:t>
      </w:r>
      <w:r>
        <w:rPr>
          <w:rFonts w:ascii="Times New Roman" w:eastAsia="Times New Roman" w:hAnsi="Times New Roman" w:cs="Times New Roman"/>
        </w:rPr>
        <w:t>eers,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ou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re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require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o participate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decision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making</w:t>
      </w:r>
      <w:proofErr w:type="gramEnd"/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proces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by c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let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ng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following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evaluation,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including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sections calling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ommen</w:t>
      </w:r>
      <w:r>
        <w:rPr>
          <w:rFonts w:ascii="Times New Roman" w:eastAsia="Times New Roman" w:hAnsi="Times New Roman" w:cs="Times New Roman"/>
          <w:spacing w:val="2"/>
        </w:rPr>
        <w:t>t</w:t>
      </w:r>
      <w:r>
        <w:rPr>
          <w:rFonts w:ascii="Times New Roman" w:eastAsia="Times New Roman" w:hAnsi="Times New Roman" w:cs="Times New Roman"/>
        </w:rPr>
        <w:t>s.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Only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hai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o</w:t>
      </w:r>
      <w:r>
        <w:rPr>
          <w:rFonts w:ascii="Times New Roman" w:eastAsia="Times New Roman" w:hAnsi="Times New Roman" w:cs="Times New Roman"/>
          <w:spacing w:val="-3"/>
        </w:rPr>
        <w:t>m</w:t>
      </w:r>
      <w:r>
        <w:rPr>
          <w:rFonts w:ascii="Times New Roman" w:eastAsia="Times New Roman" w:hAnsi="Times New Roman" w:cs="Times New Roman"/>
        </w:rPr>
        <w:t>otion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committe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will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se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es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individual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evaluation forms,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bu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ommen</w:t>
      </w:r>
      <w:r>
        <w:rPr>
          <w:rFonts w:ascii="Times New Roman" w:eastAsia="Times New Roman" w:hAnsi="Times New Roman" w:cs="Times New Roman"/>
          <w:spacing w:val="2"/>
        </w:rPr>
        <w:t>t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will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summar</w:t>
      </w:r>
      <w:r>
        <w:rPr>
          <w:rFonts w:ascii="Times New Roman" w:eastAsia="Times New Roman" w:hAnsi="Times New Roman" w:cs="Times New Roman"/>
          <w:spacing w:val="2"/>
        </w:rPr>
        <w:t>i</w:t>
      </w:r>
      <w:r>
        <w:rPr>
          <w:rFonts w:ascii="Times New Roman" w:eastAsia="Times New Roman" w:hAnsi="Times New Roman" w:cs="Times New Roman"/>
        </w:rPr>
        <w:t>zed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shared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with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andidate.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Pleas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check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ppropriate</w:t>
      </w:r>
    </w:p>
    <w:p w14:paraId="1DFFF7B4" w14:textId="77777777" w:rsidR="000A310C" w:rsidRDefault="00D503C3">
      <w:pPr>
        <w:spacing w:after="0" w:line="249" w:lineRule="exact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criptor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each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area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phasis,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making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additional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as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appropriate.</w:t>
      </w:r>
    </w:p>
    <w:p w14:paraId="7FCE8469" w14:textId="77777777" w:rsidR="000A310C" w:rsidRDefault="000A310C">
      <w:pPr>
        <w:spacing w:before="13" w:after="0" w:line="240" w:lineRule="exact"/>
        <w:rPr>
          <w:sz w:val="24"/>
          <w:szCs w:val="24"/>
        </w:rPr>
      </w:pPr>
    </w:p>
    <w:p w14:paraId="30BAB00C" w14:textId="77777777" w:rsidR="000A310C" w:rsidRDefault="00D503C3">
      <w:pPr>
        <w:spacing w:after="0" w:line="240" w:lineRule="auto"/>
        <w:ind w:left="140" w:right="525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NTRIBUTION</w:t>
      </w:r>
      <w:r>
        <w:rPr>
          <w:rFonts w:ascii="Times New Roman" w:eastAsia="Times New Roman" w:hAnsi="Times New Roman" w:cs="Times New Roman"/>
          <w:spacing w:val="-16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UNIVERSITY</w:t>
      </w:r>
      <w:r>
        <w:rPr>
          <w:rFonts w:ascii="Times New Roman" w:eastAsia="Times New Roman" w:hAnsi="Times New Roman" w:cs="Times New Roman"/>
          <w:spacing w:val="-12"/>
        </w:rPr>
        <w:t xml:space="preserve"> </w:t>
      </w:r>
      <w:r>
        <w:rPr>
          <w:rFonts w:ascii="Times New Roman" w:eastAsia="Times New Roman" w:hAnsi="Times New Roman" w:cs="Times New Roman"/>
        </w:rPr>
        <w:t>MISSION Degre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phasis*</w:t>
      </w:r>
    </w:p>
    <w:p w14:paraId="0500989A" w14:textId="77777777" w:rsidR="000A310C" w:rsidRDefault="000A310C">
      <w:pPr>
        <w:spacing w:after="0" w:line="260" w:lineRule="exact"/>
        <w:rPr>
          <w:sz w:val="26"/>
          <w:szCs w:val="26"/>
        </w:rPr>
      </w:pPr>
    </w:p>
    <w:p w14:paraId="02EAF011" w14:textId="77777777" w:rsidR="000A310C" w:rsidRDefault="00D503C3">
      <w:pPr>
        <w:tabs>
          <w:tab w:val="left" w:pos="1240"/>
          <w:tab w:val="left" w:pos="3220"/>
          <w:tab w:val="left" w:pos="4180"/>
          <w:tab w:val="left" w:pos="5220"/>
          <w:tab w:val="left" w:pos="7040"/>
        </w:tabs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 w:color="000000"/>
        </w:rPr>
        <w:t>Teaching:</w:t>
      </w:r>
      <w:r>
        <w:rPr>
          <w:rFonts w:ascii="Times New Roman" w:eastAsia="Times New Roman" w:hAnsi="Times New Roman" w:cs="Times New Roman"/>
          <w:spacing w:val="-46"/>
        </w:rPr>
        <w:t xml:space="preserve"> </w:t>
      </w:r>
      <w:r>
        <w:rPr>
          <w:rFonts w:ascii="Times New Roman" w:eastAsia="Times New Roman" w:hAnsi="Times New Roman" w:cs="Times New Roman"/>
        </w:rPr>
        <w:tab/>
        <w:t>□OUTST</w:t>
      </w:r>
      <w:r>
        <w:rPr>
          <w:rFonts w:ascii="Times New Roman" w:eastAsia="Times New Roman" w:hAnsi="Times New Roman" w:cs="Times New Roman"/>
          <w:spacing w:val="1"/>
        </w:rPr>
        <w:t>AN</w:t>
      </w:r>
      <w:r>
        <w:rPr>
          <w:rFonts w:ascii="Times New Roman" w:eastAsia="Times New Roman" w:hAnsi="Times New Roman" w:cs="Times New Roman"/>
        </w:rPr>
        <w:t>DING</w:t>
      </w:r>
      <w:r>
        <w:rPr>
          <w:rFonts w:ascii="Times New Roman" w:eastAsia="Times New Roman" w:hAnsi="Times New Roman" w:cs="Times New Roman"/>
        </w:rPr>
        <w:tab/>
        <w:t>□H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GH</w:t>
      </w:r>
      <w:r>
        <w:rPr>
          <w:rFonts w:ascii="Times New Roman" w:eastAsia="Times New Roman" w:hAnsi="Times New Roman" w:cs="Times New Roman"/>
        </w:rPr>
        <w:tab/>
        <w:t>□G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OD</w:t>
      </w:r>
      <w:r>
        <w:rPr>
          <w:rFonts w:ascii="Times New Roman" w:eastAsia="Times New Roman" w:hAnsi="Times New Roman" w:cs="Times New Roman"/>
        </w:rPr>
        <w:tab/>
        <w:t>□ACCEPTABLE</w:t>
      </w:r>
      <w:r>
        <w:rPr>
          <w:rFonts w:ascii="Times New Roman" w:eastAsia="Times New Roman" w:hAnsi="Times New Roman" w:cs="Times New Roman"/>
        </w:rPr>
        <w:tab/>
        <w:t>□UNA</w:t>
      </w:r>
      <w:r>
        <w:rPr>
          <w:rFonts w:ascii="Times New Roman" w:eastAsia="Times New Roman" w:hAnsi="Times New Roman" w:cs="Times New Roman"/>
          <w:spacing w:val="1"/>
        </w:rPr>
        <w:t>C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E</w:t>
      </w:r>
      <w:r>
        <w:rPr>
          <w:rFonts w:ascii="Times New Roman" w:eastAsia="Times New Roman" w:hAnsi="Times New Roman" w:cs="Times New Roman"/>
        </w:rPr>
        <w:t>PTABLE</w:t>
      </w:r>
    </w:p>
    <w:p w14:paraId="0A085E6C" w14:textId="77777777" w:rsidR="000A310C" w:rsidRDefault="00D503C3">
      <w:pPr>
        <w:tabs>
          <w:tab w:val="left" w:pos="640"/>
        </w:tabs>
        <w:spacing w:before="11" w:after="0" w:line="240" w:lineRule="auto"/>
        <w:ind w:left="140" w:right="856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(</w:t>
      </w:r>
      <w:r>
        <w:rPr>
          <w:rFonts w:ascii="Times New Roman" w:eastAsia="Times New Roman" w:hAnsi="Times New Roman" w:cs="Times New Roman"/>
        </w:rPr>
        <w:tab/>
        <w:t>) 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:</w:t>
      </w:r>
    </w:p>
    <w:p w14:paraId="7E1B0915" w14:textId="77777777" w:rsidR="000A310C" w:rsidRDefault="000A310C">
      <w:pPr>
        <w:spacing w:before="7" w:after="0" w:line="160" w:lineRule="exact"/>
        <w:rPr>
          <w:sz w:val="16"/>
          <w:szCs w:val="16"/>
        </w:rPr>
      </w:pPr>
    </w:p>
    <w:p w14:paraId="6E387622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0718EFAA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62AF033B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6F1BCA4B" w14:textId="77777777" w:rsidR="000A310C" w:rsidRDefault="00D503C3">
      <w:pPr>
        <w:tabs>
          <w:tab w:val="left" w:pos="3400"/>
          <w:tab w:val="left" w:pos="4360"/>
          <w:tab w:val="left" w:pos="5400"/>
          <w:tab w:val="left" w:pos="7220"/>
        </w:tabs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 w:color="000000"/>
        </w:rPr>
        <w:t>Advise</w:t>
      </w:r>
      <w:r>
        <w:rPr>
          <w:rFonts w:ascii="Times New Roman" w:eastAsia="Times New Roman" w:hAnsi="Times New Roman" w:cs="Times New Roman"/>
          <w:spacing w:val="-2"/>
          <w:u w:val="single" w:color="000000"/>
        </w:rPr>
        <w:t>m</w:t>
      </w:r>
      <w:r>
        <w:rPr>
          <w:rFonts w:ascii="Times New Roman" w:eastAsia="Times New Roman" w:hAnsi="Times New Roman" w:cs="Times New Roman"/>
          <w:u w:val="single" w:color="000000"/>
        </w:rPr>
        <w:t>ent: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47"/>
        </w:rPr>
        <w:t xml:space="preserve"> </w:t>
      </w:r>
      <w:r>
        <w:rPr>
          <w:rFonts w:ascii="Times New Roman" w:eastAsia="Times New Roman" w:hAnsi="Times New Roman" w:cs="Times New Roman"/>
        </w:rPr>
        <w:t>□OUTSTANDING</w:t>
      </w:r>
      <w:r>
        <w:rPr>
          <w:rFonts w:ascii="Times New Roman" w:eastAsia="Times New Roman" w:hAnsi="Times New Roman" w:cs="Times New Roman"/>
        </w:rPr>
        <w:tab/>
        <w:t>□HIGH</w:t>
      </w:r>
      <w:r>
        <w:rPr>
          <w:rFonts w:ascii="Times New Roman" w:eastAsia="Times New Roman" w:hAnsi="Times New Roman" w:cs="Times New Roman"/>
        </w:rPr>
        <w:tab/>
        <w:t>□G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OD</w:t>
      </w:r>
      <w:r>
        <w:rPr>
          <w:rFonts w:ascii="Times New Roman" w:eastAsia="Times New Roman" w:hAnsi="Times New Roman" w:cs="Times New Roman"/>
        </w:rPr>
        <w:tab/>
        <w:t>□ACCEPTABLE</w:t>
      </w:r>
      <w:r>
        <w:rPr>
          <w:rFonts w:ascii="Times New Roman" w:eastAsia="Times New Roman" w:hAnsi="Times New Roman" w:cs="Times New Roman"/>
        </w:rPr>
        <w:tab/>
        <w:t>□UNA</w:t>
      </w:r>
      <w:r>
        <w:rPr>
          <w:rFonts w:ascii="Times New Roman" w:eastAsia="Times New Roman" w:hAnsi="Times New Roman" w:cs="Times New Roman"/>
          <w:spacing w:val="1"/>
        </w:rPr>
        <w:t>C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E</w:t>
      </w:r>
      <w:r>
        <w:rPr>
          <w:rFonts w:ascii="Times New Roman" w:eastAsia="Times New Roman" w:hAnsi="Times New Roman" w:cs="Times New Roman"/>
        </w:rPr>
        <w:t>PTABLE</w:t>
      </w:r>
    </w:p>
    <w:p w14:paraId="182C939D" w14:textId="77777777" w:rsidR="000A310C" w:rsidRDefault="00D503C3">
      <w:pPr>
        <w:tabs>
          <w:tab w:val="left" w:pos="640"/>
        </w:tabs>
        <w:spacing w:before="10" w:after="0" w:line="240" w:lineRule="auto"/>
        <w:ind w:left="140" w:right="856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(</w:t>
      </w:r>
      <w:r>
        <w:rPr>
          <w:rFonts w:ascii="Times New Roman" w:eastAsia="Times New Roman" w:hAnsi="Times New Roman" w:cs="Times New Roman"/>
        </w:rPr>
        <w:tab/>
        <w:t>) 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:</w:t>
      </w:r>
    </w:p>
    <w:p w14:paraId="0127A4F6" w14:textId="77777777" w:rsidR="000A310C" w:rsidRDefault="000A310C">
      <w:pPr>
        <w:spacing w:before="7" w:after="0" w:line="160" w:lineRule="exact"/>
        <w:rPr>
          <w:sz w:val="16"/>
          <w:szCs w:val="16"/>
        </w:rPr>
      </w:pPr>
    </w:p>
    <w:p w14:paraId="68F02A4F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60941AB3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2CD12FF4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70295ED5" w14:textId="77777777" w:rsidR="000A310C" w:rsidRDefault="00D503C3">
      <w:pPr>
        <w:tabs>
          <w:tab w:val="left" w:pos="5820"/>
          <w:tab w:val="left" w:pos="6780"/>
          <w:tab w:val="left" w:pos="7820"/>
        </w:tabs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w w:val="99"/>
          <w:u w:val="single" w:color="000000"/>
        </w:rPr>
        <w:t>Res</w:t>
      </w:r>
      <w:r>
        <w:rPr>
          <w:rFonts w:ascii="Times New Roman" w:eastAsia="Times New Roman" w:hAnsi="Times New Roman" w:cs="Times New Roman"/>
          <w:spacing w:val="1"/>
          <w:w w:val="99"/>
          <w:u w:val="single" w:color="000000"/>
        </w:rPr>
        <w:t>e</w:t>
      </w:r>
      <w:r>
        <w:rPr>
          <w:rFonts w:ascii="Times New Roman" w:eastAsia="Times New Roman" w:hAnsi="Times New Roman" w:cs="Times New Roman"/>
          <w:w w:val="99"/>
          <w:u w:val="single" w:color="000000"/>
        </w:rPr>
        <w:t>arch/Sc</w:t>
      </w:r>
      <w:r>
        <w:rPr>
          <w:rFonts w:ascii="Times New Roman" w:eastAsia="Times New Roman" w:hAnsi="Times New Roman" w:cs="Times New Roman"/>
          <w:spacing w:val="2"/>
          <w:w w:val="99"/>
          <w:u w:val="single" w:color="000000"/>
        </w:rPr>
        <w:t>h</w:t>
      </w:r>
      <w:r>
        <w:rPr>
          <w:rFonts w:ascii="Times New Roman" w:eastAsia="Times New Roman" w:hAnsi="Times New Roman" w:cs="Times New Roman"/>
          <w:w w:val="99"/>
          <w:u w:val="single" w:color="000000"/>
        </w:rPr>
        <w:t>olarship/Cre</w:t>
      </w:r>
      <w:r>
        <w:rPr>
          <w:rFonts w:ascii="Times New Roman" w:eastAsia="Times New Roman" w:hAnsi="Times New Roman" w:cs="Times New Roman"/>
          <w:spacing w:val="1"/>
          <w:w w:val="99"/>
          <w:u w:val="single" w:color="000000"/>
        </w:rPr>
        <w:t>a</w:t>
      </w:r>
      <w:r>
        <w:rPr>
          <w:rFonts w:ascii="Times New Roman" w:eastAsia="Times New Roman" w:hAnsi="Times New Roman" w:cs="Times New Roman"/>
          <w:w w:val="99"/>
          <w:u w:val="single" w:color="000000"/>
        </w:rPr>
        <w:t xml:space="preserve">tive </w:t>
      </w:r>
      <w:r>
        <w:rPr>
          <w:rFonts w:ascii="Times New Roman" w:eastAsia="Times New Roman" w:hAnsi="Times New Roman" w:cs="Times New Roman"/>
          <w:u w:val="single" w:color="000000"/>
        </w:rPr>
        <w:t>Activity: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47"/>
        </w:rPr>
        <w:t xml:space="preserve"> </w:t>
      </w:r>
      <w:r>
        <w:rPr>
          <w:rFonts w:ascii="Times New Roman" w:eastAsia="Times New Roman" w:hAnsi="Times New Roman" w:cs="Times New Roman"/>
        </w:rPr>
        <w:t>□OUTSTANDING</w:t>
      </w:r>
      <w:r>
        <w:rPr>
          <w:rFonts w:ascii="Times New Roman" w:eastAsia="Times New Roman" w:hAnsi="Times New Roman" w:cs="Times New Roman"/>
        </w:rPr>
        <w:tab/>
        <w:t>□HIGH</w:t>
      </w:r>
      <w:r>
        <w:rPr>
          <w:rFonts w:ascii="Times New Roman" w:eastAsia="Times New Roman" w:hAnsi="Times New Roman" w:cs="Times New Roman"/>
        </w:rPr>
        <w:tab/>
        <w:t>□</w:t>
      </w:r>
      <w:r>
        <w:rPr>
          <w:rFonts w:ascii="Times New Roman" w:eastAsia="Times New Roman" w:hAnsi="Times New Roman" w:cs="Times New Roman"/>
          <w:spacing w:val="1"/>
        </w:rPr>
        <w:t>G</w:t>
      </w:r>
      <w:r>
        <w:rPr>
          <w:rFonts w:ascii="Times New Roman" w:eastAsia="Times New Roman" w:hAnsi="Times New Roman" w:cs="Times New Roman"/>
        </w:rPr>
        <w:t>OOD</w:t>
      </w:r>
      <w:r>
        <w:rPr>
          <w:rFonts w:ascii="Times New Roman" w:eastAsia="Times New Roman" w:hAnsi="Times New Roman" w:cs="Times New Roman"/>
        </w:rPr>
        <w:tab/>
        <w:t>□ACCEPTABLE</w:t>
      </w:r>
    </w:p>
    <w:p w14:paraId="7E27FE3F" w14:textId="77777777" w:rsidR="000A310C" w:rsidRDefault="00D503C3">
      <w:pPr>
        <w:tabs>
          <w:tab w:val="left" w:pos="640"/>
          <w:tab w:val="left" w:pos="3740"/>
        </w:tabs>
        <w:spacing w:before="18" w:after="0" w:line="249" w:lineRule="auto"/>
        <w:ind w:left="140" w:right="411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(</w:t>
      </w:r>
      <w:r>
        <w:rPr>
          <w:rFonts w:ascii="Times New Roman" w:eastAsia="Times New Roman" w:hAnsi="Times New Roman" w:cs="Times New Roman"/>
        </w:rPr>
        <w:tab/>
        <w:t>)</w:t>
      </w:r>
      <w:r>
        <w:rPr>
          <w:rFonts w:ascii="Times New Roman" w:eastAsia="Times New Roman" w:hAnsi="Times New Roman" w:cs="Times New Roman"/>
        </w:rPr>
        <w:tab/>
        <w:t>□UNA</w:t>
      </w:r>
      <w:r>
        <w:rPr>
          <w:rFonts w:ascii="Times New Roman" w:eastAsia="Times New Roman" w:hAnsi="Times New Roman" w:cs="Times New Roman"/>
          <w:spacing w:val="1"/>
        </w:rPr>
        <w:t>C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E</w:t>
      </w:r>
      <w:r>
        <w:rPr>
          <w:rFonts w:ascii="Times New Roman" w:eastAsia="Times New Roman" w:hAnsi="Times New Roman" w:cs="Times New Roman"/>
        </w:rPr>
        <w:t>PTABLE 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:</w:t>
      </w:r>
    </w:p>
    <w:p w14:paraId="5F51B43D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5C7C8404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2FE170F6" w14:textId="77777777" w:rsidR="000A310C" w:rsidRDefault="000A310C">
      <w:pPr>
        <w:spacing w:before="7" w:after="0" w:line="280" w:lineRule="exact"/>
        <w:rPr>
          <w:sz w:val="28"/>
          <w:szCs w:val="28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1"/>
        <w:gridCol w:w="2886"/>
        <w:gridCol w:w="1041"/>
        <w:gridCol w:w="1727"/>
      </w:tblGrid>
      <w:tr w:rsidR="000A310C" w14:paraId="50F51405" w14:textId="77777777">
        <w:trPr>
          <w:trHeight w:hRule="exact" w:val="353"/>
        </w:trPr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76B7493B" w14:textId="77777777" w:rsidR="000A310C" w:rsidRDefault="00D503C3">
            <w:pPr>
              <w:spacing w:before="71" w:after="0" w:line="240" w:lineRule="auto"/>
              <w:ind w:left="4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u w:val="single" w:color="000000"/>
              </w:rPr>
              <w:t>Service/Outr</w:t>
            </w:r>
            <w:r>
              <w:rPr>
                <w:rFonts w:ascii="Times New Roman" w:eastAsia="Times New Roman" w:hAnsi="Times New Roman" w:cs="Times New Roman"/>
                <w:spacing w:val="1"/>
                <w:u w:val="single" w:color="000000"/>
              </w:rPr>
              <w:t>e</w:t>
            </w:r>
            <w:r>
              <w:rPr>
                <w:rFonts w:ascii="Times New Roman" w:eastAsia="Times New Roman" w:hAnsi="Times New Roman" w:cs="Times New Roman"/>
                <w:u w:val="single" w:color="000000"/>
              </w:rPr>
              <w:t>ach: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</w:tcPr>
          <w:p w14:paraId="708161A7" w14:textId="77777777" w:rsidR="000A310C" w:rsidRDefault="00D503C3">
            <w:pPr>
              <w:tabs>
                <w:tab w:val="left" w:pos="2060"/>
              </w:tabs>
              <w:spacing w:before="71" w:after="0" w:line="240" w:lineRule="auto"/>
              <w:ind w:left="8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□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TSTAN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ab/>
              <w:t>□HIGH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2E8C4260" w14:textId="77777777" w:rsidR="000A310C" w:rsidRDefault="00D503C3">
            <w:pPr>
              <w:spacing w:before="71" w:after="0" w:line="240" w:lineRule="auto"/>
              <w:ind w:left="13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□GOOD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</w:tcPr>
          <w:p w14:paraId="55DB1658" w14:textId="77777777" w:rsidR="000A310C" w:rsidRDefault="00D503C3">
            <w:pPr>
              <w:spacing w:before="71" w:after="0" w:line="240" w:lineRule="auto"/>
              <w:ind w:left="13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□ACCE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ABLE</w:t>
            </w:r>
          </w:p>
        </w:tc>
      </w:tr>
      <w:tr w:rsidR="000A310C" w14:paraId="38BECD64" w14:textId="77777777">
        <w:trPr>
          <w:trHeight w:hRule="exact" w:val="281"/>
        </w:trPr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14:paraId="650DECCA" w14:textId="77777777" w:rsidR="000A310C" w:rsidRDefault="00D503C3">
            <w:pPr>
              <w:tabs>
                <w:tab w:val="left" w:pos="600"/>
              </w:tabs>
              <w:spacing w:after="0" w:line="242" w:lineRule="exact"/>
              <w:ind w:left="4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*(</w:t>
            </w:r>
            <w:r>
              <w:rPr>
                <w:rFonts w:ascii="Times New Roman" w:eastAsia="Times New Roman" w:hAnsi="Times New Roman" w:cs="Times New Roman"/>
              </w:rPr>
              <w:tab/>
              <w:t>)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</w:tcPr>
          <w:p w14:paraId="6241ED94" w14:textId="77777777" w:rsidR="000A310C" w:rsidRDefault="00D503C3">
            <w:pPr>
              <w:spacing w:after="0" w:line="242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□UNACCEPTABLE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14:paraId="16442BB2" w14:textId="77777777" w:rsidR="000A310C" w:rsidRDefault="000A310C"/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</w:tcPr>
          <w:p w14:paraId="504D18D7" w14:textId="77777777" w:rsidR="000A310C" w:rsidRDefault="000A310C"/>
        </w:tc>
      </w:tr>
    </w:tbl>
    <w:p w14:paraId="0ADA54A4" w14:textId="77777777" w:rsidR="000A310C" w:rsidRDefault="00D503C3">
      <w:pPr>
        <w:spacing w:after="0" w:line="224" w:lineRule="exact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</w:t>
      </w:r>
    </w:p>
    <w:p w14:paraId="74EDCCD9" w14:textId="77777777" w:rsidR="000A310C" w:rsidRDefault="000A310C">
      <w:pPr>
        <w:spacing w:before="9" w:after="0" w:line="150" w:lineRule="exact"/>
        <w:rPr>
          <w:sz w:val="15"/>
          <w:szCs w:val="15"/>
        </w:rPr>
      </w:pPr>
    </w:p>
    <w:p w14:paraId="61D8A6A7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4F7E3E64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392C677B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778ABBC3" w14:textId="66D7C25D" w:rsidR="000A310C" w:rsidRDefault="00D503C3">
      <w:pPr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2"/>
          <w:u w:val="single" w:color="000000"/>
        </w:rPr>
        <w:t>d</w:t>
      </w:r>
      <w:r>
        <w:rPr>
          <w:rFonts w:ascii="Times New Roman" w:eastAsia="Times New Roman" w:hAnsi="Times New Roman" w:cs="Times New Roman"/>
          <w:spacing w:val="-2"/>
          <w:u w:val="single" w:color="000000"/>
        </w:rPr>
        <w:t>m</w:t>
      </w:r>
      <w:r>
        <w:rPr>
          <w:rFonts w:ascii="Times New Roman" w:eastAsia="Times New Roman" w:hAnsi="Times New Roman" w:cs="Times New Roman"/>
          <w:u w:val="single" w:color="000000"/>
        </w:rPr>
        <w:t>inistratio</w:t>
      </w:r>
      <w:r>
        <w:rPr>
          <w:rFonts w:ascii="Times New Roman" w:eastAsia="Times New Roman" w:hAnsi="Times New Roman" w:cs="Times New Roman"/>
          <w:spacing w:val="1"/>
          <w:u w:val="single" w:color="000000"/>
        </w:rPr>
        <w:t>n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  <w:spacing w:val="42"/>
        </w:rPr>
        <w:t xml:space="preserve"> </w:t>
      </w:r>
      <w:r>
        <w:rPr>
          <w:rFonts w:ascii="Times New Roman" w:eastAsia="Times New Roman" w:hAnsi="Times New Roman" w:cs="Times New Roman"/>
        </w:rPr>
        <w:t>This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par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no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evaluate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b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departmental/</w:t>
      </w:r>
      <w:r w:rsidR="40CEC20E">
        <w:rPr>
          <w:rFonts w:ascii="Times New Roman" w:eastAsia="Times New Roman" w:hAnsi="Times New Roman" w:cs="Times New Roman"/>
        </w:rPr>
        <w:t>school</w:t>
      </w:r>
      <w:r>
        <w:rPr>
          <w:rFonts w:ascii="Times New Roman" w:eastAsia="Times New Roman" w:hAnsi="Times New Roman" w:cs="Times New Roman"/>
          <w:spacing w:val="-15"/>
        </w:rPr>
        <w:t xml:space="preserve"> </w:t>
      </w:r>
      <w:r>
        <w:rPr>
          <w:rFonts w:ascii="Times New Roman" w:eastAsia="Times New Roman" w:hAnsi="Times New Roman" w:cs="Times New Roman"/>
        </w:rPr>
        <w:t>peers.</w:t>
      </w:r>
    </w:p>
    <w:p w14:paraId="20521F21" w14:textId="77777777" w:rsidR="000A310C" w:rsidRDefault="000A310C">
      <w:pPr>
        <w:spacing w:before="13" w:after="0" w:line="240" w:lineRule="exact"/>
        <w:rPr>
          <w:sz w:val="24"/>
          <w:szCs w:val="24"/>
        </w:rPr>
      </w:pPr>
    </w:p>
    <w:p w14:paraId="0980EF10" w14:textId="77777777" w:rsidR="000A310C" w:rsidRDefault="00D503C3">
      <w:pPr>
        <w:spacing w:after="0" w:line="480" w:lineRule="auto"/>
        <w:ind w:left="140" w:right="35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 Based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bov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evaluation,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indicat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you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recommendation</w:t>
      </w:r>
      <w:r>
        <w:rPr>
          <w:rFonts w:ascii="Times New Roman" w:eastAsia="Times New Roman" w:hAnsi="Times New Roman" w:cs="Times New Roman"/>
          <w:spacing w:val="-14"/>
        </w:rPr>
        <w:t xml:space="preserve"> </w:t>
      </w:r>
      <w:r>
        <w:rPr>
          <w:rFonts w:ascii="Times New Roman" w:eastAsia="Times New Roman" w:hAnsi="Times New Roman" w:cs="Times New Roman"/>
        </w:rPr>
        <w:t>b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selecting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on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follow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ng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options:</w:t>
      </w:r>
    </w:p>
    <w:p w14:paraId="325FE386" w14:textId="77777777" w:rsidR="000A310C" w:rsidRDefault="00D503C3">
      <w:pPr>
        <w:tabs>
          <w:tab w:val="left" w:pos="1740"/>
          <w:tab w:val="left" w:pos="3880"/>
        </w:tabs>
        <w:spacing w:before="8" w:after="0" w:line="240" w:lineRule="auto"/>
        <w:ind w:left="86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)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ote,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 xml:space="preserve">or </w:t>
      </w:r>
      <w:r>
        <w:rPr>
          <w:rFonts w:ascii="Times New Roman" w:eastAsia="Times New Roman" w:hAnsi="Times New Roman" w:cs="Times New Roman"/>
          <w:spacing w:val="54"/>
        </w:rPr>
        <w:t xml:space="preserve"> </w:t>
      </w:r>
      <w:r>
        <w:rPr>
          <w:rFonts w:ascii="Times New Roman" w:eastAsia="Times New Roman" w:hAnsi="Times New Roman" w:cs="Times New Roman"/>
        </w:rPr>
        <w:t>b</w:t>
      </w:r>
      <w:proofErr w:type="gramEnd"/>
      <w:r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</w:rPr>
        <w:t>do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pr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ote</w:t>
      </w:r>
    </w:p>
    <w:p w14:paraId="23A853B0" w14:textId="77777777" w:rsidR="000A310C" w:rsidRDefault="000A310C">
      <w:pPr>
        <w:spacing w:before="7" w:after="0" w:line="100" w:lineRule="exact"/>
        <w:rPr>
          <w:sz w:val="10"/>
          <w:szCs w:val="10"/>
        </w:rPr>
      </w:pPr>
    </w:p>
    <w:p w14:paraId="0B9F4FC5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79C40152" w14:textId="77777777" w:rsidR="000A310C" w:rsidRDefault="000A310C">
      <w:pPr>
        <w:spacing w:after="0" w:line="200" w:lineRule="exact"/>
        <w:rPr>
          <w:sz w:val="20"/>
          <w:szCs w:val="20"/>
        </w:rPr>
      </w:pPr>
    </w:p>
    <w:p w14:paraId="6F738EF0" w14:textId="2144BA9C" w:rsidR="000A310C" w:rsidRDefault="00D503C3">
      <w:pPr>
        <w:spacing w:after="0" w:line="240" w:lineRule="auto"/>
        <w:ind w:left="140" w:right="219"/>
        <w:rPr>
          <w:rFonts w:ascii="Times New Roman" w:eastAsia="Times New Roman" w:hAnsi="Times New Roman" w:cs="Times New Roman"/>
          <w:sz w:val="24"/>
          <w:szCs w:val="24"/>
        </w:rPr>
      </w:pP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*Supplied</w:t>
      </w:r>
      <w:r w:rsidRPr="4F3E1772">
        <w:rPr>
          <w:rFonts w:ascii="Times New Roman" w:eastAsia="Times New Roman" w:hAnsi="Times New Roman" w:cs="Times New Roman"/>
          <w:i/>
          <w:iCs/>
          <w:spacing w:val="-10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b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y</w:t>
      </w:r>
      <w:r w:rsidRPr="4F3E1772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chairpe</w:t>
      </w:r>
      <w:r w:rsidRPr="4F3E1772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r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s</w:t>
      </w:r>
      <w:r w:rsidRPr="4F3E1772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o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n</w:t>
      </w:r>
      <w:r w:rsidRPr="4F3E1772">
        <w:rPr>
          <w:rFonts w:ascii="Times New Roman" w:eastAsia="Times New Roman" w:hAnsi="Times New Roman" w:cs="Times New Roman"/>
          <w:i/>
          <w:iCs/>
          <w:spacing w:val="-8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of</w:t>
      </w:r>
      <w:r w:rsidRPr="4F3E1772">
        <w:rPr>
          <w:rFonts w:ascii="Times New Roman" w:eastAsia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the</w:t>
      </w:r>
      <w:r w:rsidRPr="4F3E1772">
        <w:rPr>
          <w:rFonts w:ascii="Times New Roman" w:eastAsia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pr</w:t>
      </w:r>
      <w:r w:rsidRPr="4F3E1772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om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otion</w:t>
      </w:r>
      <w:r w:rsidRPr="4F3E1772">
        <w:rPr>
          <w:rFonts w:ascii="Times New Roman" w:eastAsia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commit</w:t>
      </w:r>
      <w:r w:rsidRPr="4F3E1772">
        <w:rPr>
          <w:rFonts w:ascii="Times New Roman" w:eastAsia="Times New Roman" w:hAnsi="Times New Roman" w:cs="Times New Roman"/>
          <w:i/>
          <w:iCs/>
          <w:spacing w:val="1"/>
          <w:sz w:val="24"/>
          <w:szCs w:val="24"/>
        </w:rPr>
        <w:t>t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ee</w:t>
      </w:r>
      <w:r w:rsidRPr="4F3E1772">
        <w:rPr>
          <w:rFonts w:ascii="Times New Roman" w:eastAsia="Times New Roman" w:hAnsi="Times New Roman" w:cs="Times New Roman"/>
          <w:i/>
          <w:iCs/>
          <w:spacing w:val="-10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from the</w:t>
      </w:r>
      <w:r w:rsidRPr="4F3E1772">
        <w:rPr>
          <w:rFonts w:ascii="Times New Roman" w:eastAsia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="494342B3" w:rsidRPr="4F3E1772">
        <w:rPr>
          <w:rFonts w:ascii="Times New Roman" w:eastAsia="Times New Roman" w:hAnsi="Times New Roman" w:cs="Times New Roman"/>
          <w:i/>
          <w:iCs/>
          <w:spacing w:val="-3"/>
          <w:sz w:val="24"/>
          <w:szCs w:val="24"/>
        </w:rPr>
        <w:t xml:space="preserve">Annual Goals Planning Document or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Agreement</w:t>
      </w:r>
      <w:r w:rsidRPr="4F3E1772">
        <w:rPr>
          <w:rFonts w:ascii="Times New Roman" w:eastAsia="Times New Roman" w:hAnsi="Times New Roman" w:cs="Times New Roman"/>
          <w:i/>
          <w:iCs/>
          <w:spacing w:val="-10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on Resp</w:t>
      </w:r>
      <w:r w:rsidRPr="4F3E1772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o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nsibilities</w:t>
      </w:r>
      <w:r w:rsidRPr="4F3E1772">
        <w:rPr>
          <w:rFonts w:ascii="Times New Roman" w:eastAsia="Times New Roman" w:hAnsi="Times New Roman" w:cs="Times New Roman"/>
          <w:i/>
          <w:iCs/>
          <w:spacing w:val="-15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f</w:t>
      </w:r>
      <w:r w:rsidRPr="4F3E1772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o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r the</w:t>
      </w:r>
      <w:r w:rsidRPr="4F3E1772">
        <w:rPr>
          <w:rFonts w:ascii="Times New Roman" w:eastAsia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curre</w:t>
      </w:r>
      <w:r w:rsidRPr="4F3E1772">
        <w:rPr>
          <w:rFonts w:ascii="Times New Roman" w:eastAsia="Times New Roman" w:hAnsi="Times New Roman" w:cs="Times New Roman"/>
          <w:i/>
          <w:iCs/>
          <w:spacing w:val="-1"/>
          <w:sz w:val="24"/>
          <w:szCs w:val="24"/>
        </w:rPr>
        <w:t>n</w:t>
      </w:r>
      <w:r w:rsidRPr="4F3E1772">
        <w:rPr>
          <w:rFonts w:ascii="Times New Roman" w:eastAsia="Times New Roman" w:hAnsi="Times New Roman" w:cs="Times New Roman"/>
          <w:i/>
          <w:iCs/>
          <w:sz w:val="24"/>
          <w:szCs w:val="24"/>
        </w:rPr>
        <w:t>t year.</w:t>
      </w:r>
    </w:p>
    <w:sectPr w:rsidR="000A310C">
      <w:type w:val="continuous"/>
      <w:pgSz w:w="12240" w:h="15840"/>
      <w:pgMar w:top="640" w:right="116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sTQ3MDQ2MDVQ0lEKTi0uzszPAykwqgUAnkCgTCwAAAA="/>
  </w:docVars>
  <w:rsids>
    <w:rsidRoot w:val="000A310C"/>
    <w:rsid w:val="000A310C"/>
    <w:rsid w:val="0019488A"/>
    <w:rsid w:val="00322B0C"/>
    <w:rsid w:val="004813BD"/>
    <w:rsid w:val="005E46C2"/>
    <w:rsid w:val="005E588F"/>
    <w:rsid w:val="006D148D"/>
    <w:rsid w:val="00723DCD"/>
    <w:rsid w:val="00730A19"/>
    <w:rsid w:val="007B4A29"/>
    <w:rsid w:val="008850F1"/>
    <w:rsid w:val="00A27816"/>
    <w:rsid w:val="00D503C3"/>
    <w:rsid w:val="00EC62F8"/>
    <w:rsid w:val="0F4FC4BF"/>
    <w:rsid w:val="20DB0115"/>
    <w:rsid w:val="21BA3F98"/>
    <w:rsid w:val="234A283C"/>
    <w:rsid w:val="353B1F98"/>
    <w:rsid w:val="3D9DD4F8"/>
    <w:rsid w:val="40CEC20E"/>
    <w:rsid w:val="494342B3"/>
    <w:rsid w:val="4F3E1772"/>
    <w:rsid w:val="5A549184"/>
    <w:rsid w:val="649B0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AE139"/>
  <w15:docId w15:val="{B2FA2E80-B8F5-9E42-9C51-DF4A19C93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DD87DA1C91C4998FF9DBE7DB642D8" ma:contentTypeVersion="15" ma:contentTypeDescription="Create a new document." ma:contentTypeScope="" ma:versionID="1ca627c272b2295f133979dbad8f8b6d">
  <xsd:schema xmlns:xsd="http://www.w3.org/2001/XMLSchema" xmlns:xs="http://www.w3.org/2001/XMLSchema" xmlns:p="http://schemas.microsoft.com/office/2006/metadata/properties" xmlns:ns1="http://schemas.microsoft.com/sharepoint/v3" xmlns:ns3="7ffeaf2b-a6ca-4d3a-ad24-2c0383bbf083" xmlns:ns4="16db3c19-a92e-47c3-bbe5-baeba42ae8f2" targetNamespace="http://schemas.microsoft.com/office/2006/metadata/properties" ma:root="true" ma:fieldsID="0bdc3aa6ff92a270311a1f19940189a0" ns1:_="" ns3:_="" ns4:_="">
    <xsd:import namespace="http://schemas.microsoft.com/sharepoint/v3"/>
    <xsd:import namespace="7ffeaf2b-a6ca-4d3a-ad24-2c0383bbf083"/>
    <xsd:import namespace="16db3c19-a92e-47c3-bbe5-baeba42ae8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eaf2b-a6ca-4d3a-ad24-2c0383bbf0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19-a92e-47c3-bbe5-baeba42ae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EC2A08-9E4A-46CB-8BAF-91B1F7E60F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feaf2b-a6ca-4d3a-ad24-2c0383bbf083"/>
    <ds:schemaRef ds:uri="16db3c19-a92e-47c3-bbe5-baeba42ae8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093E85-2C21-4840-8308-A9E02FA40F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E81B3F3-9BAD-4022-B860-83C0B49819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69</Characters>
  <Application>Microsoft Office Word</Application>
  <DocSecurity>0</DocSecurity>
  <Lines>12</Lines>
  <Paragraphs>3</Paragraphs>
  <ScaleCrop>false</ScaleCrop>
  <Company>Tennessee Tech University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6</dc:title>
  <dc:subject/>
  <dc:creator>Academic Affairs</dc:creator>
  <cp:keywords/>
  <cp:lastModifiedBy>Acuff, Elizabeth</cp:lastModifiedBy>
  <cp:revision>2</cp:revision>
  <cp:lastPrinted>2023-05-26T15:58:00Z</cp:lastPrinted>
  <dcterms:created xsi:type="dcterms:W3CDTF">2023-08-02T15:31:00Z</dcterms:created>
  <dcterms:modified xsi:type="dcterms:W3CDTF">2023-08-0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11-09T00:00:00Z</vt:filetime>
  </property>
  <property fmtid="{D5CDD505-2E9C-101B-9397-08002B2CF9AE}" pid="3" name="LastSaved">
    <vt:filetime>2018-01-27T00:00:00Z</vt:filetime>
  </property>
  <property fmtid="{D5CDD505-2E9C-101B-9397-08002B2CF9AE}" pid="4" name="_NewReviewCycle">
    <vt:lpwstr/>
  </property>
  <property fmtid="{D5CDD505-2E9C-101B-9397-08002B2CF9AE}" pid="5" name="ContentTypeId">
    <vt:lpwstr>0x010100929DD87DA1C91C4998FF9DBE7DB642D8</vt:lpwstr>
  </property>
</Properties>
</file>